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91951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b78b95e-a7c4-4ff4-be99-20885eaf8ec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8Z</dcterms:created>
  <dcterms:modified xsi:type="dcterms:W3CDTF">2023-07-24T10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